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C0613" w14:textId="77777777" w:rsidR="0017554E" w:rsidRDefault="004516D7">
      <w:pPr>
        <w:pStyle w:val="a4"/>
      </w:pPr>
      <w:r>
        <w:t>Отчёт по лабораторной работе №1</w:t>
      </w:r>
    </w:p>
    <w:p w14:paraId="511206BB" w14:textId="77777777" w:rsidR="0017554E" w:rsidRDefault="004516D7">
      <w:pPr>
        <w:pStyle w:val="a5"/>
      </w:pPr>
      <w:r>
        <w:t>Создание репозитория на GitHub</w:t>
      </w:r>
    </w:p>
    <w:p w14:paraId="3B990947" w14:textId="77777777" w:rsidR="0017554E" w:rsidRDefault="004516D7">
      <w:pPr>
        <w:pStyle w:val="Author"/>
      </w:pPr>
      <w:r>
        <w:t>Кондратьева Анастасия Алексеевна,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3042445"/>
        <w:docPartObj>
          <w:docPartGallery w:val="Table of Contents"/>
          <w:docPartUnique/>
        </w:docPartObj>
      </w:sdtPr>
      <w:sdtEndPr/>
      <w:sdtContent>
        <w:p w14:paraId="7905BE5C" w14:textId="77777777" w:rsidR="0017554E" w:rsidRDefault="004516D7">
          <w:pPr>
            <w:pStyle w:val="ae"/>
          </w:pPr>
          <w:r>
            <w:t>Содержание</w:t>
          </w:r>
        </w:p>
        <w:p w14:paraId="6C64B9E5" w14:textId="77777777" w:rsidR="00480A00" w:rsidRDefault="004516D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80A00">
            <w:fldChar w:fldCharType="separate"/>
          </w:r>
          <w:hyperlink w:anchor="_Toc64016176" w:history="1">
            <w:r w:rsidR="00480A00" w:rsidRPr="004852E9">
              <w:rPr>
                <w:rStyle w:val="ad"/>
                <w:noProof/>
              </w:rPr>
              <w:t>1</w:t>
            </w:r>
            <w:r w:rsidR="00480A00">
              <w:rPr>
                <w:noProof/>
              </w:rPr>
              <w:tab/>
            </w:r>
            <w:r w:rsidR="00480A00" w:rsidRPr="004852E9">
              <w:rPr>
                <w:rStyle w:val="ad"/>
                <w:noProof/>
              </w:rPr>
              <w:t>Цель работы</w:t>
            </w:r>
            <w:r w:rsidR="00480A00">
              <w:rPr>
                <w:noProof/>
                <w:webHidden/>
              </w:rPr>
              <w:tab/>
            </w:r>
            <w:r w:rsidR="00480A00">
              <w:rPr>
                <w:noProof/>
                <w:webHidden/>
              </w:rPr>
              <w:fldChar w:fldCharType="begin"/>
            </w:r>
            <w:r w:rsidR="00480A00">
              <w:rPr>
                <w:noProof/>
                <w:webHidden/>
              </w:rPr>
              <w:instrText xml:space="preserve"> PAGEREF _Toc64016176 \h </w:instrText>
            </w:r>
            <w:r w:rsidR="00480A00">
              <w:rPr>
                <w:noProof/>
                <w:webHidden/>
              </w:rPr>
            </w:r>
            <w:r w:rsidR="00480A00">
              <w:rPr>
                <w:noProof/>
                <w:webHidden/>
              </w:rPr>
              <w:fldChar w:fldCharType="separate"/>
            </w:r>
            <w:r w:rsidR="00480A00">
              <w:rPr>
                <w:noProof/>
                <w:webHidden/>
              </w:rPr>
              <w:t>1</w:t>
            </w:r>
            <w:r w:rsidR="00480A00">
              <w:rPr>
                <w:noProof/>
                <w:webHidden/>
              </w:rPr>
              <w:fldChar w:fldCharType="end"/>
            </w:r>
          </w:hyperlink>
        </w:p>
        <w:p w14:paraId="6F3C6460" w14:textId="77777777" w:rsidR="00480A00" w:rsidRDefault="00480A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016177" w:history="1">
            <w:r w:rsidRPr="004852E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852E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1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39D26" w14:textId="77777777" w:rsidR="00480A00" w:rsidRDefault="00480A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016178" w:history="1">
            <w:r w:rsidRPr="004852E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852E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1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0B8C3" w14:textId="77777777" w:rsidR="00480A00" w:rsidRDefault="00480A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016179" w:history="1">
            <w:r w:rsidRPr="004852E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852E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1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CD15A" w14:textId="77777777" w:rsidR="0017554E" w:rsidRDefault="004516D7">
          <w:r>
            <w:fldChar w:fldCharType="end"/>
          </w:r>
        </w:p>
      </w:sdtContent>
    </w:sdt>
    <w:p w14:paraId="72485298" w14:textId="77777777" w:rsidR="0017554E" w:rsidRDefault="004516D7">
      <w:pPr>
        <w:pStyle w:val="1"/>
      </w:pPr>
      <w:bookmarkStart w:id="0" w:name="цель-работы"/>
      <w:bookmarkStart w:id="1" w:name="_Toc64016176"/>
      <w:r>
        <w:rPr>
          <w:rStyle w:val="SectionNumber"/>
        </w:rPr>
        <w:t>1</w:t>
      </w:r>
      <w:r>
        <w:tab/>
        <w:t>Цель работы</w:t>
      </w:r>
      <w:bookmarkEnd w:id="1"/>
    </w:p>
    <w:p w14:paraId="5B957672" w14:textId="77777777" w:rsidR="0017554E" w:rsidRDefault="004516D7">
      <w:pPr>
        <w:pStyle w:val="FirstParagraph"/>
      </w:pPr>
      <w:r>
        <w:t>Ознакомиться с Git, создать репозиторий для хранения лабораторных работ</w:t>
      </w:r>
    </w:p>
    <w:p w14:paraId="0FEDDC8B" w14:textId="77777777" w:rsidR="0017554E" w:rsidRDefault="004516D7">
      <w:pPr>
        <w:pStyle w:val="1"/>
      </w:pPr>
      <w:bookmarkStart w:id="2" w:name="задание"/>
      <w:bookmarkStart w:id="3" w:name="_Toc6401617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3326DE7" w14:textId="77777777" w:rsidR="0017554E" w:rsidRDefault="004516D7">
      <w:pPr>
        <w:pStyle w:val="Compact"/>
        <w:numPr>
          <w:ilvl w:val="0"/>
          <w:numId w:val="2"/>
        </w:numPr>
      </w:pPr>
      <w:r>
        <w:t>Установить Git</w:t>
      </w:r>
    </w:p>
    <w:p w14:paraId="30AF139B" w14:textId="77777777" w:rsidR="0017554E" w:rsidRDefault="004516D7">
      <w:pPr>
        <w:pStyle w:val="Compact"/>
        <w:numPr>
          <w:ilvl w:val="0"/>
          <w:numId w:val="2"/>
        </w:numPr>
      </w:pPr>
      <w:r>
        <w:t>Создать аккаунт на GitHub</w:t>
      </w:r>
    </w:p>
    <w:p w14:paraId="478FEF3C" w14:textId="77777777" w:rsidR="0017554E" w:rsidRDefault="004516D7">
      <w:pPr>
        <w:pStyle w:val="Compact"/>
        <w:numPr>
          <w:ilvl w:val="0"/>
          <w:numId w:val="2"/>
        </w:numPr>
      </w:pPr>
      <w:r>
        <w:t>Создать репозиторий для хранения лабораторных работ</w:t>
      </w:r>
    </w:p>
    <w:p w14:paraId="77D9A709" w14:textId="77777777" w:rsidR="0017554E" w:rsidRDefault="004516D7">
      <w:pPr>
        <w:pStyle w:val="1"/>
      </w:pPr>
      <w:bookmarkStart w:id="4" w:name="выполнение-лабораторной-работы"/>
      <w:bookmarkStart w:id="5" w:name="_Toc6401617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3EA0717" w14:textId="77777777" w:rsidR="0017554E" w:rsidRDefault="004516D7">
      <w:pPr>
        <w:pStyle w:val="FirstParagraph"/>
      </w:pPr>
      <w:r>
        <w:t>Сначала я установила Git</w:t>
      </w:r>
    </w:p>
    <w:p w14:paraId="741F0340" w14:textId="77777777" w:rsidR="0017554E" w:rsidRDefault="004516D7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7AE43B3" wp14:editId="23681A7F">
            <wp:extent cx="5334000" cy="523951"/>
            <wp:effectExtent l="0" t="0" r="0" b="0"/>
            <wp:docPr id="1" name="Picture" descr="Figure 1: Установ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4CC9EDE" w14:textId="77777777" w:rsidR="0017554E" w:rsidRDefault="004516D7">
      <w:pPr>
        <w:pStyle w:val="ImageCaption"/>
      </w:pPr>
      <w:r>
        <w:t>Figure 1: Установка G</w:t>
      </w:r>
      <w:r>
        <w:t>it</w:t>
      </w:r>
    </w:p>
    <w:p w14:paraId="18F784CA" w14:textId="77777777" w:rsidR="0017554E" w:rsidRDefault="004516D7">
      <w:pPr>
        <w:pStyle w:val="a0"/>
      </w:pPr>
      <w:r>
        <w:t>Создала аккаунт на GitHub</w:t>
      </w:r>
    </w:p>
    <w:p w14:paraId="6AAE0090" w14:textId="77777777" w:rsidR="0017554E" w:rsidRDefault="004516D7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6BCD51BA" wp14:editId="3EC5335F">
            <wp:extent cx="5334000" cy="2693861"/>
            <wp:effectExtent l="0" t="0" r="0" b="0"/>
            <wp:docPr id="2" name="Picture" descr="Figure 2: Аккаунт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0588395" w14:textId="77777777" w:rsidR="0017554E" w:rsidRDefault="004516D7">
      <w:pPr>
        <w:pStyle w:val="ImageCaption"/>
      </w:pPr>
      <w:r>
        <w:t>Figure 2: Аккаунт на GitHub</w:t>
      </w:r>
    </w:p>
    <w:p w14:paraId="4EBCBADA" w14:textId="77777777" w:rsidR="0017554E" w:rsidRDefault="004516D7">
      <w:pPr>
        <w:pStyle w:val="a0"/>
      </w:pPr>
      <w:r>
        <w:t>Создала пустой репозиторий на GitHub</w:t>
      </w:r>
    </w:p>
    <w:p w14:paraId="3959213A" w14:textId="77777777" w:rsidR="0017554E" w:rsidRDefault="004516D7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E50A572" wp14:editId="66E7C966">
            <wp:extent cx="5334000" cy="5496983"/>
            <wp:effectExtent l="0" t="0" r="0" b="0"/>
            <wp:docPr id="3" name="Picture" descr="Figure 3: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B5C745B" w14:textId="77777777" w:rsidR="0017554E" w:rsidRDefault="004516D7">
      <w:pPr>
        <w:pStyle w:val="ImageCaption"/>
      </w:pPr>
      <w:r>
        <w:t>Figure 3: Репозиторий на GitHub</w:t>
      </w:r>
    </w:p>
    <w:p w14:paraId="14E88913" w14:textId="77777777" w:rsidR="0017554E" w:rsidRDefault="004516D7">
      <w:pPr>
        <w:pStyle w:val="a0"/>
      </w:pPr>
      <w:r>
        <w:t>Создала пустой каталог work и в нем создала файл report.md. Создала репозиторий и добавила файл в него файл report.md</w:t>
      </w:r>
    </w:p>
    <w:p w14:paraId="37DF525A" w14:textId="77777777" w:rsidR="0017554E" w:rsidRDefault="004516D7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52636BA" wp14:editId="060E7443">
            <wp:extent cx="5334000" cy="2453116"/>
            <wp:effectExtent l="0" t="0" r="0" b="0"/>
            <wp:docPr id="4" name="Picture" descr="Figure 4: Процесс через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D67263B" w14:textId="77777777" w:rsidR="0017554E" w:rsidRDefault="004516D7">
      <w:pPr>
        <w:pStyle w:val="ImageCaption"/>
      </w:pPr>
      <w:r>
        <w:t>Figure</w:t>
      </w:r>
      <w:r>
        <w:t xml:space="preserve"> 4: Процесс через терминал</w:t>
      </w:r>
    </w:p>
    <w:p w14:paraId="49326F9D" w14:textId="77777777" w:rsidR="0017554E" w:rsidRDefault="004516D7">
      <w:pPr>
        <w:pStyle w:val="a0"/>
      </w:pPr>
      <w:r>
        <w:t>Загрузила на GitHub</w:t>
      </w:r>
    </w:p>
    <w:p w14:paraId="2EF0AD22" w14:textId="77777777" w:rsidR="0017554E" w:rsidRDefault="004516D7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738ED706" wp14:editId="49DBF338">
            <wp:extent cx="5334000" cy="1288086"/>
            <wp:effectExtent l="0" t="0" r="0" b="0"/>
            <wp:docPr id="5" name="Picture" descr="Figure 5: Загрузка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22EB5AF" w14:textId="77777777" w:rsidR="0017554E" w:rsidRDefault="004516D7">
      <w:pPr>
        <w:pStyle w:val="ImageCaption"/>
      </w:pPr>
      <w:r>
        <w:t>Figure 5: Загрузка на GitHub</w:t>
      </w:r>
    </w:p>
    <w:p w14:paraId="34FCED97" w14:textId="77777777" w:rsidR="0017554E" w:rsidRDefault="004516D7">
      <w:pPr>
        <w:pStyle w:val="a0"/>
      </w:pPr>
      <w:r>
        <w:t>Репозиторий готов</w:t>
      </w:r>
    </w:p>
    <w:p w14:paraId="66338CB9" w14:textId="77777777" w:rsidR="0017554E" w:rsidRDefault="004516D7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160E96DE" wp14:editId="48BE8F3A">
            <wp:extent cx="5334000" cy="1802027"/>
            <wp:effectExtent l="0" t="0" r="0" b="0"/>
            <wp:docPr id="6" name="Picture" descr="Figure 6: Ит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2AA915D" w14:textId="77777777" w:rsidR="0017554E" w:rsidRDefault="004516D7">
      <w:pPr>
        <w:pStyle w:val="ImageCaption"/>
      </w:pPr>
      <w:r>
        <w:t>Figure 6: Итог</w:t>
      </w:r>
    </w:p>
    <w:p w14:paraId="449775CD" w14:textId="77777777" w:rsidR="0017554E" w:rsidRDefault="004516D7">
      <w:pPr>
        <w:pStyle w:val="1"/>
      </w:pPr>
      <w:bookmarkStart w:id="12" w:name="вывод"/>
      <w:bookmarkStart w:id="13" w:name="_Toc64016179"/>
      <w:bookmarkEnd w:id="4"/>
      <w:r>
        <w:rPr>
          <w:rStyle w:val="SectionNumber"/>
        </w:rPr>
        <w:t>4</w:t>
      </w:r>
      <w:r>
        <w:tab/>
        <w:t>Вывод</w:t>
      </w:r>
      <w:bookmarkEnd w:id="13"/>
    </w:p>
    <w:p w14:paraId="018F0B39" w14:textId="77777777" w:rsidR="0017554E" w:rsidRDefault="004516D7">
      <w:pPr>
        <w:pStyle w:val="FirstParagraph"/>
      </w:pPr>
      <w:r>
        <w:t>Создан репозиторий для хранения лабораторных работ на GitHub</w:t>
      </w:r>
      <w:bookmarkEnd w:id="12"/>
    </w:p>
    <w:sectPr w:rsidR="001755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421C7" w14:textId="77777777" w:rsidR="004516D7" w:rsidRDefault="004516D7">
      <w:pPr>
        <w:spacing w:after="0"/>
      </w:pPr>
      <w:r>
        <w:separator/>
      </w:r>
    </w:p>
  </w:endnote>
  <w:endnote w:type="continuationSeparator" w:id="0">
    <w:p w14:paraId="6828D0A1" w14:textId="77777777" w:rsidR="004516D7" w:rsidRDefault="00451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1736E" w14:textId="77777777" w:rsidR="004516D7" w:rsidRDefault="004516D7">
      <w:r>
        <w:separator/>
      </w:r>
    </w:p>
  </w:footnote>
  <w:footnote w:type="continuationSeparator" w:id="0">
    <w:p w14:paraId="54B1D74F" w14:textId="77777777" w:rsidR="004516D7" w:rsidRDefault="00451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1089B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F66C7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4516D7"/>
    <w:rsid w:val="00480A0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9AFB9D"/>
  <w15:docId w15:val="{6318A68B-CBE5-4DC3-92D5-E934D9E6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80A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5</Words>
  <Characters>1001</Characters>
  <Application>Microsoft Office Word</Application>
  <DocSecurity>0</DocSecurity>
  <Lines>8</Lines>
  <Paragraphs>2</Paragraphs>
  <ScaleCrop>false</ScaleCrop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ндратьева Анастасия Алексеевна, НФИбд-01-18</dc:creator>
  <cp:keywords/>
  <cp:lastModifiedBy>Пользователь</cp:lastModifiedBy>
  <cp:revision>3</cp:revision>
  <dcterms:created xsi:type="dcterms:W3CDTF">2021-02-12T06:55:00Z</dcterms:created>
  <dcterms:modified xsi:type="dcterms:W3CDTF">2021-02-12T0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оздание репозитория на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